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1D162" w14:textId="77777777" w:rsidR="00A8262C" w:rsidRDefault="00A8262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6416"/>
        <w:gridCol w:w="2934"/>
      </w:tblGrid>
      <w:tr w:rsidR="00A8262C" w14:paraId="7F43A7EB" w14:textId="77777777">
        <w:tc>
          <w:tcPr>
            <w:tcW w:w="9350" w:type="dxa"/>
            <w:gridSpan w:val="2"/>
          </w:tcPr>
          <w:p w14:paraId="4AFA4C08" w14:textId="77777777" w:rsidR="00A8262C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Activity No. 1</w:t>
            </w:r>
          </w:p>
        </w:tc>
      </w:tr>
      <w:tr w:rsidR="00A8262C" w14:paraId="1A03811E" w14:textId="77777777">
        <w:tc>
          <w:tcPr>
            <w:tcW w:w="9350" w:type="dxa"/>
            <w:gridSpan w:val="2"/>
          </w:tcPr>
          <w:p w14:paraId="618DDA7B" w14:textId="77777777" w:rsidR="00A8262C" w:rsidRDefault="0000000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jc w:val="center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Data Acquisition and Sampling</w:t>
            </w:r>
          </w:p>
        </w:tc>
      </w:tr>
      <w:tr w:rsidR="00A8262C" w14:paraId="76A4E20F" w14:textId="77777777">
        <w:tc>
          <w:tcPr>
            <w:tcW w:w="6416" w:type="dxa"/>
          </w:tcPr>
          <w:p w14:paraId="137D2CF9" w14:textId="1A6CB921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 xml:space="preserve">Course Code: </w:t>
            </w:r>
            <w:r w:rsidR="002568E4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CPE027</w:t>
            </w:r>
          </w:p>
        </w:tc>
        <w:tc>
          <w:tcPr>
            <w:tcW w:w="2934" w:type="dxa"/>
          </w:tcPr>
          <w:p w14:paraId="44331477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Program:</w:t>
            </w:r>
          </w:p>
        </w:tc>
      </w:tr>
      <w:tr w:rsidR="00A8262C" w14:paraId="4879CCCB" w14:textId="77777777">
        <w:tc>
          <w:tcPr>
            <w:tcW w:w="6416" w:type="dxa"/>
          </w:tcPr>
          <w:p w14:paraId="2E814892" w14:textId="25EE666C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Course Title:</w:t>
            </w: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</w:t>
            </w:r>
            <w:r w:rsidR="002568E4"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Digital Signal Processing Applications</w:t>
            </w:r>
          </w:p>
        </w:tc>
        <w:tc>
          <w:tcPr>
            <w:tcW w:w="2934" w:type="dxa"/>
          </w:tcPr>
          <w:p w14:paraId="30C9CAE7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Date Performed:</w:t>
            </w:r>
          </w:p>
        </w:tc>
      </w:tr>
      <w:tr w:rsidR="00A8262C" w14:paraId="4B01D94F" w14:textId="77777777">
        <w:tc>
          <w:tcPr>
            <w:tcW w:w="6416" w:type="dxa"/>
          </w:tcPr>
          <w:p w14:paraId="03B26F87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Section:</w:t>
            </w:r>
          </w:p>
        </w:tc>
        <w:tc>
          <w:tcPr>
            <w:tcW w:w="2934" w:type="dxa"/>
          </w:tcPr>
          <w:p w14:paraId="6F6D311B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Date Submitted:</w:t>
            </w:r>
          </w:p>
        </w:tc>
      </w:tr>
      <w:tr w:rsidR="00A8262C" w14:paraId="22D65CD4" w14:textId="77777777">
        <w:trPr>
          <w:trHeight w:val="638"/>
        </w:trPr>
        <w:tc>
          <w:tcPr>
            <w:tcW w:w="6416" w:type="dxa"/>
          </w:tcPr>
          <w:p w14:paraId="20FA9952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Name/s:</w:t>
            </w:r>
          </w:p>
          <w:p w14:paraId="48D8AEAA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</w:tc>
        <w:tc>
          <w:tcPr>
            <w:tcW w:w="2934" w:type="dxa"/>
          </w:tcPr>
          <w:p w14:paraId="3BB17B5C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Instructor:</w:t>
            </w:r>
          </w:p>
        </w:tc>
      </w:tr>
      <w:tr w:rsidR="00A8262C" w14:paraId="569BED10" w14:textId="77777777">
        <w:tc>
          <w:tcPr>
            <w:tcW w:w="9350" w:type="dxa"/>
            <w:gridSpan w:val="2"/>
          </w:tcPr>
          <w:p w14:paraId="14B3F3C8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1. Objective:</w:t>
            </w:r>
          </w:p>
        </w:tc>
      </w:tr>
      <w:tr w:rsidR="00A8262C" w14:paraId="24DD0B6D" w14:textId="77777777">
        <w:tc>
          <w:tcPr>
            <w:tcW w:w="9350" w:type="dxa"/>
            <w:gridSpan w:val="2"/>
          </w:tcPr>
          <w:p w14:paraId="36E25B80" w14:textId="77777777" w:rsidR="00A8262C" w:rsidRDefault="00000000">
            <w:pPr>
              <w:spacing w:line="240" w:lineRule="auto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This activity deals with the development of a simple data acquisition system </w:t>
            </w:r>
            <w:proofErr w:type="gramStart"/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and  integrating</w:t>
            </w:r>
            <w:proofErr w:type="gramEnd"/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the various sampling and data capture techniques of analog signals.</w:t>
            </w:r>
          </w:p>
        </w:tc>
      </w:tr>
      <w:tr w:rsidR="00A8262C" w14:paraId="20D45692" w14:textId="77777777">
        <w:tc>
          <w:tcPr>
            <w:tcW w:w="9350" w:type="dxa"/>
            <w:gridSpan w:val="2"/>
          </w:tcPr>
          <w:p w14:paraId="4F0C2AD7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2. Intended Learning Outcomes (ILOs):</w:t>
            </w:r>
          </w:p>
        </w:tc>
      </w:tr>
      <w:tr w:rsidR="00A8262C" w14:paraId="2D542049" w14:textId="77777777">
        <w:tc>
          <w:tcPr>
            <w:tcW w:w="9350" w:type="dxa"/>
            <w:gridSpan w:val="2"/>
          </w:tcPr>
          <w:p w14:paraId="0D09D810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After completion of this activity the students should be able to:</w:t>
            </w:r>
          </w:p>
          <w:p w14:paraId="4DB29A0E" w14:textId="77777777" w:rsidR="00A8262C" w:rsidRDefault="00000000">
            <w:pPr>
              <w:spacing w:after="0" w:line="240" w:lineRule="auto"/>
              <w:ind w:left="720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Develop a data acquisition system for a single analog sensor.</w:t>
            </w:r>
          </w:p>
          <w:p w14:paraId="57CCE66C" w14:textId="77777777" w:rsidR="00A8262C" w:rsidRDefault="00000000">
            <w:pPr>
              <w:spacing w:after="0" w:line="240" w:lineRule="auto"/>
              <w:ind w:left="720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Implement various sampling methods (real-time, mean, minima, maxima, mode).</w:t>
            </w:r>
          </w:p>
          <w:p w14:paraId="6AB0A72E" w14:textId="77777777" w:rsidR="00A8262C" w:rsidRDefault="00000000">
            <w:pPr>
              <w:spacing w:after="0" w:line="240" w:lineRule="auto"/>
              <w:ind w:left="720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Test the functionality of the system.</w:t>
            </w:r>
          </w:p>
          <w:p w14:paraId="160A89C6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</w:p>
        </w:tc>
      </w:tr>
      <w:tr w:rsidR="00A8262C" w14:paraId="0C3D2A8C" w14:textId="77777777">
        <w:tc>
          <w:tcPr>
            <w:tcW w:w="9350" w:type="dxa"/>
            <w:gridSpan w:val="2"/>
          </w:tcPr>
          <w:p w14:paraId="0F676292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 xml:space="preserve">3. </w:t>
            </w:r>
            <w:proofErr w:type="gramStart"/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Discussion :</w:t>
            </w:r>
            <w:proofErr w:type="gramEnd"/>
          </w:p>
        </w:tc>
      </w:tr>
      <w:tr w:rsidR="00A8262C" w14:paraId="4F31CDE8" w14:textId="77777777">
        <w:trPr>
          <w:trHeight w:val="240"/>
        </w:trPr>
        <w:tc>
          <w:tcPr>
            <w:tcW w:w="9350" w:type="dxa"/>
            <w:gridSpan w:val="2"/>
          </w:tcPr>
          <w:p w14:paraId="2195F67B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Guide Questions:</w:t>
            </w:r>
          </w:p>
          <w:p w14:paraId="111D9A50" w14:textId="77777777" w:rsidR="00A8262C" w:rsidRDefault="00000000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What are data acquisition systems?</w:t>
            </w:r>
          </w:p>
          <w:p w14:paraId="37B5A96F" w14:textId="77777777" w:rsidR="00A8262C" w:rsidRDefault="00000000">
            <w:pPr>
              <w:numPr>
                <w:ilvl w:val="0"/>
                <w:numId w:val="2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What is signal sampling? Describe the process.</w:t>
            </w:r>
          </w:p>
        </w:tc>
      </w:tr>
      <w:tr w:rsidR="00A8262C" w14:paraId="72E00AF2" w14:textId="77777777">
        <w:tc>
          <w:tcPr>
            <w:tcW w:w="9350" w:type="dxa"/>
            <w:gridSpan w:val="2"/>
          </w:tcPr>
          <w:p w14:paraId="44B51B2B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4. Directions:</w:t>
            </w:r>
          </w:p>
        </w:tc>
      </w:tr>
      <w:tr w:rsidR="00A8262C" w14:paraId="30ED5435" w14:textId="77777777">
        <w:trPr>
          <w:trHeight w:val="1559"/>
        </w:trPr>
        <w:tc>
          <w:tcPr>
            <w:tcW w:w="9350" w:type="dxa"/>
            <w:gridSpan w:val="2"/>
          </w:tcPr>
          <w:p w14:paraId="1810ED50" w14:textId="77777777" w:rsidR="00A8262C" w:rsidRDefault="00000000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ssemble and Fabricate a Sound Capture Circuit using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Arduino</w:t>
            </w:r>
            <w:proofErr w:type="gramEnd"/>
          </w:p>
          <w:p w14:paraId="5C6CD23A" w14:textId="77777777" w:rsidR="00A8262C" w:rsidRDefault="00000000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Implement various sampling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algorithms :</w:t>
            </w:r>
            <w:proofErr w:type="gramEnd"/>
          </w:p>
          <w:p w14:paraId="55C9F5CD" w14:textId="77777777" w:rsidR="00A8262C" w:rsidRDefault="00000000">
            <w:pPr>
              <w:numPr>
                <w:ilvl w:val="1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Real Time Method (100ms interval)</w:t>
            </w:r>
          </w:p>
          <w:p w14:paraId="3FE7A78B" w14:textId="77777777" w:rsidR="00A8262C" w:rsidRDefault="00000000">
            <w:pPr>
              <w:numPr>
                <w:ilvl w:val="1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Moving Average Method* </w:t>
            </w:r>
          </w:p>
          <w:p w14:paraId="351352D1" w14:textId="77777777" w:rsidR="00A8262C" w:rsidRDefault="00000000">
            <w:pPr>
              <w:numPr>
                <w:ilvl w:val="1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Minima – Maxima – Method*</w:t>
            </w:r>
          </w:p>
          <w:p w14:paraId="415CF52A" w14:textId="77777777" w:rsidR="00A8262C" w:rsidRDefault="00000000">
            <w:pPr>
              <w:numPr>
                <w:ilvl w:val="1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Mode Method*</w:t>
            </w:r>
          </w:p>
          <w:p w14:paraId="263632E9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</w:p>
          <w:p w14:paraId="084BE8A5" w14:textId="77777777" w:rsidR="00A8262C" w:rsidRDefault="00000000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Array-based methods </w:t>
            </w:r>
            <w:proofErr w:type="gramStart"/>
            <w:r>
              <w:rPr>
                <w:rFonts w:ascii="Arial Narrow" w:eastAsia="Arial Narrow" w:hAnsi="Arial Narrow" w:cs="Arial Narrow"/>
                <w:sz w:val="24"/>
                <w:szCs w:val="24"/>
              </w:rPr>
              <w:t>captures</w:t>
            </w:r>
            <w:proofErr w:type="gramEnd"/>
            <w:r>
              <w:rPr>
                <w:rFonts w:ascii="Arial Narrow" w:eastAsia="Arial Narrow" w:hAnsi="Arial Narrow" w:cs="Arial Narrow"/>
                <w:sz w:val="24"/>
                <w:szCs w:val="24"/>
              </w:rPr>
              <w:t xml:space="preserve"> and stores at an array and displays the arrays and the values every 10 samples.</w:t>
            </w:r>
          </w:p>
          <w:p w14:paraId="6328A6CE" w14:textId="77777777" w:rsidR="00A8262C" w:rsidRDefault="00000000">
            <w:pPr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Arial Narrow" w:eastAsia="Arial Narrow" w:hAnsi="Arial Narrow" w:cs="Arial Narrow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sz w:val="24"/>
                <w:szCs w:val="24"/>
              </w:rPr>
              <w:t>Record your results in the results section.</w:t>
            </w:r>
          </w:p>
          <w:p w14:paraId="299414C3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sz w:val="24"/>
                <w:szCs w:val="24"/>
              </w:rPr>
            </w:pPr>
          </w:p>
        </w:tc>
      </w:tr>
      <w:tr w:rsidR="00A8262C" w14:paraId="53EA6B19" w14:textId="77777777">
        <w:tc>
          <w:tcPr>
            <w:tcW w:w="9350" w:type="dxa"/>
            <w:gridSpan w:val="2"/>
          </w:tcPr>
          <w:p w14:paraId="1BC44727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5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. Resources:</w:t>
            </w:r>
          </w:p>
        </w:tc>
      </w:tr>
      <w:tr w:rsidR="00A8262C" w14:paraId="37D25C2E" w14:textId="77777777">
        <w:tc>
          <w:tcPr>
            <w:tcW w:w="9350" w:type="dxa"/>
            <w:gridSpan w:val="2"/>
          </w:tcPr>
          <w:p w14:paraId="631B864E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ab/>
              <w:t xml:space="preserve">The activity will require the following software, </w:t>
            </w:r>
            <w:proofErr w:type="gramStart"/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>tools</w:t>
            </w:r>
            <w:proofErr w:type="gramEnd"/>
            <w:r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  <w:t xml:space="preserve"> and equipment:</w:t>
            </w:r>
          </w:p>
          <w:p w14:paraId="31FC5194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</w:p>
        </w:tc>
      </w:tr>
      <w:tr w:rsidR="00A8262C" w14:paraId="2322B138" w14:textId="77777777">
        <w:tc>
          <w:tcPr>
            <w:tcW w:w="9350" w:type="dxa"/>
            <w:gridSpan w:val="2"/>
          </w:tcPr>
          <w:p w14:paraId="1C271A25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6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. Methodology</w:t>
            </w:r>
          </w:p>
        </w:tc>
      </w:tr>
      <w:tr w:rsidR="00A8262C" w14:paraId="7A38A907" w14:textId="77777777">
        <w:tc>
          <w:tcPr>
            <w:tcW w:w="9350" w:type="dxa"/>
            <w:gridSpan w:val="2"/>
          </w:tcPr>
          <w:p w14:paraId="04F57888" w14:textId="77777777" w:rsidR="00A8262C" w:rsidRDefault="00A8262C">
            <w:pPr>
              <w:spacing w:after="0" w:line="240" w:lineRule="auto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581D9BF2" w14:textId="77777777" w:rsidR="00A8262C" w:rsidRDefault="00000000">
            <w:pPr>
              <w:spacing w:after="0" w:line="240" w:lineRule="auto"/>
              <w:rPr>
                <w:rFonts w:ascii="Arial Narrow" w:eastAsia="Arial Narrow" w:hAnsi="Arial Narrow" w:cs="Arial Narrow"/>
                <w:i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*Document EVERYTHING you did to accomplish this. Discuss why you did those.</w:t>
            </w:r>
          </w:p>
          <w:p w14:paraId="02F48901" w14:textId="77777777" w:rsidR="00A8262C" w:rsidRDefault="00A8262C">
            <w:pPr>
              <w:spacing w:after="0" w:line="240" w:lineRule="auto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</w:tc>
      </w:tr>
      <w:tr w:rsidR="00A8262C" w14:paraId="645F56E3" w14:textId="77777777">
        <w:tc>
          <w:tcPr>
            <w:tcW w:w="9350" w:type="dxa"/>
            <w:gridSpan w:val="2"/>
          </w:tcPr>
          <w:p w14:paraId="6AB95E30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7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. Data and Results(sample)</w:t>
            </w:r>
          </w:p>
        </w:tc>
      </w:tr>
      <w:tr w:rsidR="00A8262C" w14:paraId="52A56DE6" w14:textId="77777777">
        <w:tc>
          <w:tcPr>
            <w:tcW w:w="9350" w:type="dxa"/>
            <w:gridSpan w:val="2"/>
          </w:tcPr>
          <w:p w14:paraId="3895418B" w14:textId="77777777" w:rsidR="00A8262C" w:rsidRDefault="00A8262C">
            <w:pPr>
              <w:spacing w:after="0" w:line="240" w:lineRule="auto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</w:p>
          <w:p w14:paraId="51004DBB" w14:textId="77777777" w:rsidR="00A8262C" w:rsidRDefault="00000000">
            <w:pPr>
              <w:spacing w:after="0" w:line="240" w:lineRule="auto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 xml:space="preserve">*Don’t forget to add a link of your </w:t>
            </w:r>
            <w:proofErr w:type="spellStart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ipynb</w:t>
            </w:r>
            <w:proofErr w:type="spellEnd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 xml:space="preserve"> file, csv, and image results.</w:t>
            </w:r>
          </w:p>
          <w:p w14:paraId="13B2EFC7" w14:textId="77777777" w:rsidR="00A8262C" w:rsidRDefault="00A8262C">
            <w:pPr>
              <w:spacing w:after="0" w:line="240" w:lineRule="auto"/>
              <w:rPr>
                <w:rFonts w:ascii="Arial Narrow" w:eastAsia="Arial Narrow" w:hAnsi="Arial Narrow" w:cs="Arial Narrow"/>
                <w:color w:val="000000"/>
                <w:sz w:val="24"/>
                <w:szCs w:val="24"/>
              </w:rPr>
            </w:pPr>
          </w:p>
        </w:tc>
      </w:tr>
      <w:tr w:rsidR="00A8262C" w14:paraId="59BC55B7" w14:textId="77777777">
        <w:tc>
          <w:tcPr>
            <w:tcW w:w="9350" w:type="dxa"/>
            <w:gridSpan w:val="2"/>
          </w:tcPr>
          <w:p w14:paraId="2F75EAC5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sz w:val="24"/>
                <w:szCs w:val="24"/>
              </w:rPr>
              <w:t>8</w:t>
            </w: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. Data Analysis</w:t>
            </w:r>
          </w:p>
        </w:tc>
      </w:tr>
      <w:tr w:rsidR="00A8262C" w14:paraId="454D6F0A" w14:textId="77777777">
        <w:tc>
          <w:tcPr>
            <w:tcW w:w="9350" w:type="dxa"/>
            <w:gridSpan w:val="2"/>
          </w:tcPr>
          <w:p w14:paraId="293138A1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60564896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i/>
                <w:color w:val="000000"/>
                <w:sz w:val="24"/>
                <w:szCs w:val="24"/>
              </w:rPr>
              <w:t>*</w:t>
            </w:r>
            <w:proofErr w:type="gramStart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what</w:t>
            </w:r>
            <w:proofErr w:type="gramEnd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 xml:space="preserve"> did you observe in the data?</w:t>
            </w:r>
          </w:p>
          <w:p w14:paraId="692B82FF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</w:tc>
      </w:tr>
      <w:tr w:rsidR="00A8262C" w14:paraId="78BFF34E" w14:textId="77777777">
        <w:tc>
          <w:tcPr>
            <w:tcW w:w="9350" w:type="dxa"/>
            <w:gridSpan w:val="2"/>
          </w:tcPr>
          <w:p w14:paraId="46A9BCE2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9. Summary and Conclusions</w:t>
            </w:r>
          </w:p>
        </w:tc>
      </w:tr>
      <w:tr w:rsidR="00A8262C" w14:paraId="1A320AE0" w14:textId="77777777">
        <w:tc>
          <w:tcPr>
            <w:tcW w:w="9350" w:type="dxa"/>
            <w:gridSpan w:val="2"/>
          </w:tcPr>
          <w:p w14:paraId="76E5E2EE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6C3FBE5E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64770A5E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*</w:t>
            </w:r>
            <w:proofErr w:type="gramStart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summarize</w:t>
            </w:r>
            <w:proofErr w:type="gramEnd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 xml:space="preserve"> what you did. What did you find out?</w:t>
            </w:r>
          </w:p>
          <w:p w14:paraId="45D5997B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2E6DDBA7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47905296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06BD11D2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1E616A27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</w:tc>
      </w:tr>
      <w:tr w:rsidR="00A8262C" w14:paraId="5221C678" w14:textId="77777777">
        <w:tc>
          <w:tcPr>
            <w:tcW w:w="9350" w:type="dxa"/>
            <w:gridSpan w:val="2"/>
          </w:tcPr>
          <w:p w14:paraId="0CD7E967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  <w:t>10. Learnings and Contributions of each member</w:t>
            </w:r>
          </w:p>
        </w:tc>
      </w:tr>
      <w:tr w:rsidR="00A8262C" w14:paraId="5D90FB14" w14:textId="77777777">
        <w:tc>
          <w:tcPr>
            <w:tcW w:w="9350" w:type="dxa"/>
            <w:gridSpan w:val="2"/>
          </w:tcPr>
          <w:p w14:paraId="74C7D051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308FB4C1" w14:textId="77777777" w:rsidR="00A8262C" w:rsidRDefault="00000000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</w:pPr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*</w:t>
            </w:r>
            <w:proofErr w:type="gramStart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>what</w:t>
            </w:r>
            <w:proofErr w:type="gramEnd"/>
            <w:r>
              <w:rPr>
                <w:rFonts w:ascii="Arial Narrow" w:eastAsia="Arial Narrow" w:hAnsi="Arial Narrow" w:cs="Arial Narrow"/>
                <w:i/>
                <w:color w:val="000000"/>
                <w:sz w:val="24"/>
                <w:szCs w:val="24"/>
              </w:rPr>
              <w:t xml:space="preserve"> did you do to contribute to this activity? What new learnings, methods and techniques did you pick up? Describe in detail.</w:t>
            </w:r>
          </w:p>
          <w:p w14:paraId="14161760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2E8B6763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  <w:p w14:paraId="350A0C92" w14:textId="77777777" w:rsidR="00A8262C" w:rsidRDefault="00A8262C">
            <w:pPr>
              <w:spacing w:after="0" w:line="240" w:lineRule="auto"/>
              <w:jc w:val="both"/>
              <w:rPr>
                <w:rFonts w:ascii="Arial Narrow" w:eastAsia="Arial Narrow" w:hAnsi="Arial Narrow" w:cs="Arial Narrow"/>
                <w:b/>
                <w:color w:val="000000"/>
                <w:sz w:val="24"/>
                <w:szCs w:val="24"/>
              </w:rPr>
            </w:pPr>
          </w:p>
        </w:tc>
      </w:tr>
    </w:tbl>
    <w:p w14:paraId="1DFD1764" w14:textId="77777777" w:rsidR="00A8262C" w:rsidRDefault="00A8262C"/>
    <w:sectPr w:rsidR="00A8262C">
      <w:pgSz w:w="12240" w:h="15840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2832"/>
    <w:multiLevelType w:val="multilevel"/>
    <w:tmpl w:val="708622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966112"/>
    <w:multiLevelType w:val="multilevel"/>
    <w:tmpl w:val="554008D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57605095">
    <w:abstractNumId w:val="1"/>
  </w:num>
  <w:num w:numId="2" w16cid:durableId="220481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Mba0sLQwtDA1NjRQ0lEKTi0uzszPAykwrAUAV/NMQywAAAA="/>
  </w:docVars>
  <w:rsids>
    <w:rsidRoot w:val="00A8262C"/>
    <w:rsid w:val="002568E4"/>
    <w:rsid w:val="00A8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4657E"/>
  <w15:docId w15:val="{B2072FC2-65B0-4AFD-A29A-91269623B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02CB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02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NormalWeb">
    <w:name w:val="Normal (Web)"/>
    <w:basedOn w:val="Normal"/>
    <w:uiPriority w:val="99"/>
    <w:unhideWhenUsed/>
    <w:rsid w:val="000E02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0E02CB"/>
    <w:pPr>
      <w:spacing w:before="0" w:line="240" w:lineRule="auto"/>
      <w:jc w:val="center"/>
    </w:pPr>
    <w:rPr>
      <w:rFonts w:ascii="Arial Narrow" w:hAnsi="Arial Narrow"/>
      <w:b/>
      <w:bCs/>
      <w:sz w:val="24"/>
      <w:szCs w:val="24"/>
    </w:rPr>
  </w:style>
  <w:style w:type="character" w:customStyle="1" w:styleId="Style1Char">
    <w:name w:val="Style1 Char"/>
    <w:basedOn w:val="Heading1Char"/>
    <w:link w:val="Style1"/>
    <w:rsid w:val="000E02CB"/>
    <w:rPr>
      <w:rFonts w:ascii="Arial Narrow" w:eastAsiaTheme="majorEastAsia" w:hAnsi="Arial Narrow" w:cstheme="majorBidi"/>
      <w:b/>
      <w:bCs/>
      <w:color w:val="2F5496" w:themeColor="accent1" w:themeShade="BF"/>
      <w:kern w:val="0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E02CB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ULB7GT64awxRWOqaqmTXvM6sf6A==">CgMxLjA4AHIhMU1wdEo0ZDhtNU5GRXRFNTJjN3oxTU5GVFRZZGhwWjZ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 Hate</dc:creator>
  <cp:lastModifiedBy>Cris Hate</cp:lastModifiedBy>
  <cp:revision>2</cp:revision>
  <dcterms:created xsi:type="dcterms:W3CDTF">2023-08-29T00:54:00Z</dcterms:created>
  <dcterms:modified xsi:type="dcterms:W3CDTF">2023-08-29T00:54:00Z</dcterms:modified>
</cp:coreProperties>
</file>